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71D23" w14:textId="77777777" w:rsidR="00A94A2E" w:rsidRDefault="00A94A2E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sz w:val="28"/>
          <w:szCs w:val="28"/>
        </w:rPr>
      </w:pPr>
      <w:r w:rsidRPr="00A94A2E">
        <w:rPr>
          <w:rFonts w:ascii="Arial" w:eastAsia="Times New Roman" w:hAnsi="Arial" w:cs="Arial"/>
          <w:b/>
          <w:bCs/>
          <w:color w:val="333333"/>
          <w:sz w:val="28"/>
          <w:szCs w:val="28"/>
        </w:rPr>
        <w:t>Government Proclamation Template</w:t>
      </w:r>
    </w:p>
    <w:p w14:paraId="6A9313BA" w14:textId="77777777" w:rsidR="00A94A2E" w:rsidRPr="00A94A2E" w:rsidRDefault="00A94A2E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</w:rPr>
      </w:pPr>
    </w:p>
    <w:p w14:paraId="03F0CC62" w14:textId="23868F9B" w:rsidR="007F3162" w:rsidRPr="00EA0472" w:rsidRDefault="00E660FB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</w:rPr>
      </w:pPr>
      <w:r w:rsidRPr="00E660FB">
        <w:rPr>
          <w:rFonts w:ascii="Arial" w:eastAsia="Times New Roman" w:hAnsi="Arial" w:cs="Arial"/>
          <w:color w:val="333333"/>
        </w:rPr>
        <w:t xml:space="preserve">A proclamation is an official document issued by </w:t>
      </w:r>
      <w:r w:rsidRPr="00EA0472">
        <w:rPr>
          <w:rFonts w:ascii="Arial" w:eastAsia="Times New Roman" w:hAnsi="Arial" w:cs="Arial"/>
          <w:color w:val="333333"/>
        </w:rPr>
        <w:t>a local (e.g., city), regional (e.g., state</w:t>
      </w:r>
      <w:r w:rsidR="007F3162" w:rsidRPr="00EA0472">
        <w:rPr>
          <w:rFonts w:ascii="Arial" w:eastAsia="Times New Roman" w:hAnsi="Arial" w:cs="Arial"/>
          <w:color w:val="333333"/>
        </w:rPr>
        <w:t>/</w:t>
      </w:r>
      <w:r w:rsidRPr="00EA0472">
        <w:rPr>
          <w:rFonts w:ascii="Arial" w:eastAsia="Times New Roman" w:hAnsi="Arial" w:cs="Arial"/>
          <w:color w:val="333333"/>
        </w:rPr>
        <w:t xml:space="preserve">province) or national (e.g., territory) government official </w:t>
      </w:r>
      <w:r w:rsidRPr="00E660FB">
        <w:rPr>
          <w:rFonts w:ascii="Arial" w:eastAsia="Times New Roman" w:hAnsi="Arial" w:cs="Arial"/>
          <w:color w:val="333333"/>
        </w:rPr>
        <w:t xml:space="preserve">to designate a specific time period (day, week or month) for the purpose of raising awareness or celebrating historic milestones. </w:t>
      </w:r>
      <w:r w:rsidR="007F3162" w:rsidRPr="00EA0472">
        <w:rPr>
          <w:rFonts w:ascii="Arial" w:eastAsia="Times New Roman" w:hAnsi="Arial" w:cs="Arial"/>
          <w:color w:val="333333"/>
        </w:rPr>
        <w:t xml:space="preserve">Many governments accept proclamation requests from nonprofit organizations that contain a message of significance to a </w:t>
      </w:r>
      <w:r w:rsidR="00A94A2E" w:rsidRPr="00EA0472">
        <w:rPr>
          <w:rFonts w:ascii="Arial" w:eastAsia="Times New Roman" w:hAnsi="Arial" w:cs="Arial"/>
          <w:color w:val="333333"/>
        </w:rPr>
        <w:t>broad</w:t>
      </w:r>
      <w:r w:rsidR="007F3162" w:rsidRPr="00EA0472">
        <w:rPr>
          <w:rFonts w:ascii="Arial" w:eastAsia="Times New Roman" w:hAnsi="Arial" w:cs="Arial"/>
          <w:color w:val="333333"/>
        </w:rPr>
        <w:t xml:space="preserve"> group of inhabitants or citizens.</w:t>
      </w:r>
    </w:p>
    <w:p w14:paraId="3C72F337" w14:textId="77777777" w:rsidR="00A94A2E" w:rsidRPr="00EA0472" w:rsidRDefault="00A94A2E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</w:rPr>
      </w:pPr>
    </w:p>
    <w:p w14:paraId="25D74D79" w14:textId="2C56D0DE" w:rsidR="00E660FB" w:rsidRDefault="007F3162" w:rsidP="00A94A2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</w:rPr>
      </w:pPr>
      <w:r w:rsidRPr="00EA0472">
        <w:rPr>
          <w:rFonts w:ascii="Arial" w:eastAsia="Times New Roman" w:hAnsi="Arial" w:cs="Arial"/>
          <w:color w:val="333333"/>
        </w:rPr>
        <w:t xml:space="preserve">You </w:t>
      </w:r>
      <w:r w:rsidR="00A94A2E" w:rsidRPr="00EA0472">
        <w:rPr>
          <w:rFonts w:ascii="Arial" w:eastAsia="Times New Roman" w:hAnsi="Arial" w:cs="Arial"/>
          <w:color w:val="333333"/>
        </w:rPr>
        <w:t>can</w:t>
      </w:r>
      <w:r w:rsidRPr="00EA0472">
        <w:rPr>
          <w:rFonts w:ascii="Arial" w:eastAsia="Times New Roman" w:hAnsi="Arial" w:cs="Arial"/>
          <w:color w:val="333333"/>
        </w:rPr>
        <w:t xml:space="preserve"> use the following template to </w:t>
      </w:r>
      <w:r w:rsidR="00A94A2E" w:rsidRPr="00EA0472">
        <w:rPr>
          <w:rFonts w:ascii="Arial" w:eastAsia="Times New Roman" w:hAnsi="Arial" w:cs="Arial"/>
          <w:color w:val="333333"/>
        </w:rPr>
        <w:t>submit a p</w:t>
      </w:r>
      <w:r w:rsidRPr="00EA0472">
        <w:rPr>
          <w:rFonts w:ascii="Arial" w:eastAsia="Times New Roman" w:hAnsi="Arial" w:cs="Arial"/>
          <w:color w:val="333333"/>
        </w:rPr>
        <w:t>roclamation</w:t>
      </w:r>
      <w:r w:rsidR="00A94A2E" w:rsidRPr="00EA0472">
        <w:rPr>
          <w:rFonts w:ascii="Arial" w:eastAsia="Times New Roman" w:hAnsi="Arial" w:cs="Arial"/>
          <w:color w:val="333333"/>
        </w:rPr>
        <w:t xml:space="preserve"> request</w:t>
      </w:r>
      <w:r w:rsidRPr="00EA0472">
        <w:rPr>
          <w:rFonts w:ascii="Arial" w:eastAsia="Times New Roman" w:hAnsi="Arial" w:cs="Arial"/>
          <w:color w:val="333333"/>
        </w:rPr>
        <w:t xml:space="preserve"> </w:t>
      </w:r>
      <w:r w:rsidR="00A94A2E" w:rsidRPr="00EA0472">
        <w:rPr>
          <w:rFonts w:ascii="Arial" w:eastAsia="Times New Roman" w:hAnsi="Arial" w:cs="Arial"/>
          <w:color w:val="333333"/>
        </w:rPr>
        <w:t>at</w:t>
      </w:r>
      <w:r w:rsidRPr="00EA0472">
        <w:rPr>
          <w:rFonts w:ascii="Arial" w:eastAsia="Times New Roman" w:hAnsi="Arial" w:cs="Arial"/>
          <w:color w:val="333333"/>
        </w:rPr>
        <w:t xml:space="preserve"> the local, regional or national level to raise awareness of World Financial Planning Day. (Refer to </w:t>
      </w:r>
      <w:r w:rsidR="00A94A2E" w:rsidRPr="00EA0472">
        <w:rPr>
          <w:rFonts w:ascii="Arial" w:eastAsia="Times New Roman" w:hAnsi="Arial" w:cs="Arial"/>
          <w:color w:val="333333"/>
        </w:rPr>
        <w:t xml:space="preserve">your </w:t>
      </w:r>
      <w:r w:rsidRPr="00EA0472">
        <w:rPr>
          <w:rFonts w:ascii="Arial" w:eastAsia="Times New Roman" w:hAnsi="Arial" w:cs="Arial"/>
          <w:color w:val="333333"/>
        </w:rPr>
        <w:t xml:space="preserve">city, state/province or territory government site for the </w:t>
      </w:r>
      <w:r w:rsidR="00A94A2E" w:rsidRPr="00EA0472">
        <w:rPr>
          <w:rFonts w:ascii="Arial" w:eastAsia="Times New Roman" w:hAnsi="Arial" w:cs="Arial"/>
          <w:color w:val="333333"/>
        </w:rPr>
        <w:t xml:space="preserve">particular </w:t>
      </w:r>
      <w:r w:rsidRPr="00EA0472">
        <w:rPr>
          <w:rFonts w:ascii="Arial" w:eastAsia="Times New Roman" w:hAnsi="Arial" w:cs="Arial"/>
          <w:color w:val="333333"/>
        </w:rPr>
        <w:t xml:space="preserve">submission process/steps </w:t>
      </w:r>
      <w:r w:rsidR="00A94A2E" w:rsidRPr="00EA0472">
        <w:rPr>
          <w:rFonts w:ascii="Arial" w:eastAsia="Times New Roman" w:hAnsi="Arial" w:cs="Arial"/>
          <w:color w:val="333333"/>
        </w:rPr>
        <w:t>to follow</w:t>
      </w:r>
      <w:r w:rsidRPr="00EA0472">
        <w:rPr>
          <w:rFonts w:ascii="Arial" w:eastAsia="Times New Roman" w:hAnsi="Arial" w:cs="Arial"/>
          <w:color w:val="333333"/>
        </w:rPr>
        <w:t>.)</w:t>
      </w:r>
    </w:p>
    <w:p w14:paraId="19978D39" w14:textId="77777777" w:rsidR="00EA0472" w:rsidRPr="00EA0472" w:rsidRDefault="00EA0472" w:rsidP="00A94A2E">
      <w:pPr>
        <w:shd w:val="clear" w:color="auto" w:fill="FFFFFF"/>
        <w:spacing w:after="0" w:line="240" w:lineRule="auto"/>
        <w:rPr>
          <w:rStyle w:val="normaltextrun"/>
          <w:rFonts w:ascii="Arial" w:eastAsia="Times New Roman" w:hAnsi="Arial" w:cs="Arial"/>
          <w:color w:val="333333"/>
        </w:rPr>
      </w:pPr>
    </w:p>
    <w:p w14:paraId="2A8A93AE" w14:textId="77777777" w:rsidR="00E660FB" w:rsidRPr="00EA0472" w:rsidRDefault="00E660FB" w:rsidP="00C17E8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="Arial" w:hAnsi="Arial" w:cs="Arial"/>
          <w:b/>
          <w:bCs/>
          <w:caps/>
          <w:color w:val="3C3C3C"/>
          <w:sz w:val="22"/>
          <w:szCs w:val="22"/>
        </w:rPr>
      </w:pPr>
    </w:p>
    <w:p w14:paraId="13F745D7" w14:textId="35D0E299" w:rsidR="00E660FB" w:rsidRPr="00EA0472" w:rsidRDefault="00E660FB" w:rsidP="00C17E8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</w:pPr>
      <w:r w:rsidRPr="00EA0472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  <w:t>[</w:t>
      </w:r>
      <w:r w:rsidR="00A94A2E" w:rsidRPr="00007EBB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  <w:highlight w:val="yellow"/>
        </w:rPr>
        <w:t>City, State/Province or Territory</w:t>
      </w:r>
      <w:r w:rsidRPr="00EA0472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  <w:t>]</w:t>
      </w:r>
      <w:r w:rsidR="00A94A2E" w:rsidRPr="00EA0472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  <w:t xml:space="preserve"> GOVERNMENT</w:t>
      </w:r>
    </w:p>
    <w:p w14:paraId="1130BE79" w14:textId="02806D8C" w:rsidR="00C17E84" w:rsidRPr="00EA0472" w:rsidRDefault="00C17E84" w:rsidP="00C17E84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normaltextrun"/>
          <w:rFonts w:ascii="Arial" w:hAnsi="Arial" w:cs="Arial"/>
          <w:b/>
          <w:bCs/>
          <w:caps/>
          <w:color w:val="3C3C3C"/>
          <w:sz w:val="22"/>
          <w:szCs w:val="22"/>
        </w:rPr>
      </w:pPr>
      <w:r w:rsidRPr="00EA0472">
        <w:rPr>
          <w:rStyle w:val="normaltextrun"/>
          <w:rFonts w:ascii="Arial" w:hAnsi="Arial" w:cs="Arial"/>
          <w:b/>
          <w:bCs/>
          <w:caps/>
          <w:color w:val="3C3C3C"/>
          <w:sz w:val="28"/>
          <w:szCs w:val="28"/>
        </w:rPr>
        <w:t>PROCLAMATION</w:t>
      </w:r>
    </w:p>
    <w:p w14:paraId="1607F330" w14:textId="77777777" w:rsidR="00C17E84" w:rsidRPr="00EA0472" w:rsidRDefault="00C17E84" w:rsidP="006D5A0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19DD6A1E" w14:textId="779C531F" w:rsidR="00E01A04" w:rsidRDefault="002D6642" w:rsidP="00C17E8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proofErr w:type="gramStart"/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WHEREAS,</w:t>
      </w:r>
      <w:proofErr w:type="gramEnd"/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D04444">
        <w:rPr>
          <w:rStyle w:val="normaltextrun"/>
          <w:rFonts w:ascii="Arial" w:hAnsi="Arial" w:cs="Arial"/>
          <w:color w:val="000000" w:themeColor="text1"/>
          <w:sz w:val="22"/>
          <w:szCs w:val="22"/>
        </w:rPr>
        <w:t>Financial Planning Standards Board</w:t>
      </w:r>
      <w:r w:rsidR="00007EBB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Ltd. (FPSB)</w:t>
      </w:r>
      <w:r w:rsidR="00D04444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is hosting the </w:t>
      </w:r>
      <w:r w:rsidR="00007EBB">
        <w:rPr>
          <w:rStyle w:val="normaltextrun"/>
          <w:rFonts w:ascii="Arial" w:hAnsi="Arial" w:cs="Arial"/>
          <w:color w:val="000000" w:themeColor="text1"/>
          <w:sz w:val="22"/>
          <w:szCs w:val="22"/>
        </w:rPr>
        <w:t>sixth</w:t>
      </w:r>
      <w:r w:rsidR="00D04444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annual </w:t>
      </w:r>
      <w:r w:rsidR="00E01A04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World Financial Planning Day </w:t>
      </w:r>
      <w:r w:rsidR="00D04444">
        <w:rPr>
          <w:rStyle w:val="normaltextrun"/>
          <w:rFonts w:ascii="Arial" w:hAnsi="Arial" w:cs="Arial"/>
          <w:color w:val="000000" w:themeColor="text1"/>
          <w:sz w:val="22"/>
          <w:szCs w:val="22"/>
        </w:rPr>
        <w:t>to</w:t>
      </w:r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rais</w:t>
      </w:r>
      <w:r w:rsidR="00D04444">
        <w:rPr>
          <w:rStyle w:val="normaltextrun"/>
          <w:rFonts w:ascii="Arial" w:hAnsi="Arial" w:cs="Arial"/>
          <w:color w:val="000000" w:themeColor="text1"/>
          <w:sz w:val="22"/>
          <w:szCs w:val="22"/>
        </w:rPr>
        <w:t>e</w:t>
      </w:r>
      <w:r w:rsidR="00EF4AF9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17E84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awareness</w:t>
      </w:r>
      <w:r w:rsidR="00EF4AF9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17E84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of</w:t>
      </w:r>
      <w:r w:rsidR="00EF4AF9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01A04" w:rsidRPr="00EA0472">
        <w:rPr>
          <w:rFonts w:ascii="Arial" w:hAnsi="Arial" w:cs="Arial"/>
          <w:color w:val="000000" w:themeColor="text1"/>
          <w:sz w:val="22"/>
          <w:szCs w:val="22"/>
        </w:rPr>
        <w:t xml:space="preserve">the value of financial planning, of having a financial plan and of working with a </w:t>
      </w:r>
      <w:r w:rsidR="00007EBB">
        <w:rPr>
          <w:rFonts w:ascii="Arial" w:hAnsi="Arial" w:cs="Arial"/>
          <w:color w:val="000000" w:themeColor="text1"/>
          <w:sz w:val="22"/>
          <w:szCs w:val="22"/>
        </w:rPr>
        <w:t xml:space="preserve">financial planner who has committed to </w:t>
      </w:r>
      <w:r w:rsidR="00E01A04" w:rsidRPr="00EA0472">
        <w:rPr>
          <w:rFonts w:ascii="Arial" w:hAnsi="Arial" w:cs="Arial"/>
          <w:color w:val="000000" w:themeColor="text1"/>
          <w:sz w:val="22"/>
          <w:szCs w:val="22"/>
        </w:rPr>
        <w:t>competen</w:t>
      </w:r>
      <w:r w:rsidR="00007EBB">
        <w:rPr>
          <w:rFonts w:ascii="Arial" w:hAnsi="Arial" w:cs="Arial"/>
          <w:color w:val="000000" w:themeColor="text1"/>
          <w:sz w:val="22"/>
          <w:szCs w:val="22"/>
        </w:rPr>
        <w:t>cy</w:t>
      </w:r>
      <w:r w:rsidR="00E01A04" w:rsidRPr="00EA0472">
        <w:rPr>
          <w:rFonts w:ascii="Arial" w:hAnsi="Arial" w:cs="Arial"/>
          <w:color w:val="000000" w:themeColor="text1"/>
          <w:sz w:val="22"/>
          <w:szCs w:val="22"/>
        </w:rPr>
        <w:t xml:space="preserve"> and ethical </w:t>
      </w:r>
      <w:r w:rsidR="00007EBB">
        <w:rPr>
          <w:rFonts w:ascii="Arial" w:hAnsi="Arial" w:cs="Arial"/>
          <w:color w:val="000000" w:themeColor="text1"/>
          <w:sz w:val="22"/>
          <w:szCs w:val="22"/>
        </w:rPr>
        <w:t xml:space="preserve">standards and has committed to putting </w:t>
      </w:r>
      <w:r w:rsidR="00E01A04" w:rsidRPr="00EA0472">
        <w:rPr>
          <w:rFonts w:ascii="Arial" w:hAnsi="Arial" w:cs="Arial"/>
          <w:color w:val="000000" w:themeColor="text1"/>
          <w:sz w:val="22"/>
          <w:szCs w:val="22"/>
        </w:rPr>
        <w:t xml:space="preserve">clients’ interests first; </w:t>
      </w:r>
      <w:r w:rsidR="0031431B">
        <w:rPr>
          <w:rFonts w:ascii="Arial" w:hAnsi="Arial" w:cs="Arial"/>
          <w:color w:val="000000" w:themeColor="text1"/>
          <w:sz w:val="22"/>
          <w:szCs w:val="22"/>
        </w:rPr>
        <w:t>and</w:t>
      </w:r>
    </w:p>
    <w:p w14:paraId="002A16CC" w14:textId="77777777" w:rsidR="0031431B" w:rsidRPr="00EA0472" w:rsidRDefault="0031431B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 w:themeColor="text1"/>
          <w:sz w:val="22"/>
          <w:szCs w:val="22"/>
        </w:rPr>
      </w:pPr>
    </w:p>
    <w:p w14:paraId="1457A719" w14:textId="4F132558" w:rsidR="00CF13EC" w:rsidRPr="00EA0472" w:rsidRDefault="00CF13EC" w:rsidP="00CF13E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  <w:r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>WHEREAS, [</w:t>
      </w:r>
      <w:r w:rsidR="00634E16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FPSB Network</w:t>
      </w:r>
      <w:r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 Organization</w:t>
      </w:r>
      <w:r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] and its community of </w:t>
      </w:r>
      <w:r w:rsidRPr="0090376A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[</w:t>
      </w:r>
      <w:r w:rsidRPr="00007EBB">
        <w:rPr>
          <w:rFonts w:ascii="Arial" w:hAnsi="Arial" w:cs="Arial"/>
          <w:color w:val="000000" w:themeColor="text1"/>
          <w:sz w:val="22"/>
          <w:szCs w:val="22"/>
          <w:highlight w:val="yellow"/>
          <w:shd w:val="clear" w:color="auto" w:fill="FFFFFF"/>
        </w:rPr>
        <w:t>X</w:t>
      </w:r>
      <w:r w:rsidRPr="0090376A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] CERTIFIED FINANCIAL PLANNER[</w:t>
      </w:r>
      <w:r w:rsidRPr="00007EBB">
        <w:rPr>
          <w:rFonts w:ascii="Arial" w:hAnsi="Arial" w:cs="Arial"/>
          <w:color w:val="000000" w:themeColor="text1"/>
          <w:sz w:val="22"/>
          <w:szCs w:val="22"/>
          <w:highlight w:val="yellow"/>
          <w:shd w:val="clear" w:color="auto" w:fill="FFFFFF"/>
        </w:rPr>
        <w:t>Trademark</w:t>
      </w:r>
      <w:r w:rsidRPr="0090376A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] professionals</w:t>
      </w:r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are committed to increasing consumers’ levels of financial literacy and capability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,</w:t>
      </w:r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a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s well as</w:t>
      </w:r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help</w:t>
      </w:r>
      <w:r w:rsidR="00670059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ing the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m 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improve their 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financial wellbeing and stay on track</w:t>
      </w:r>
      <w:r w:rsidR="00E4486F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with their long-term goals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, especially during uncertain times;</w:t>
      </w:r>
      <w:r w:rsidR="007F2DD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 and </w:t>
      </w:r>
    </w:p>
    <w:p w14:paraId="6B9A4A12" w14:textId="19188F93" w:rsidR="007F2DD7" w:rsidRPr="00EA0472" w:rsidRDefault="007F2DD7" w:rsidP="00CF13E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</w:p>
    <w:p w14:paraId="66BB6143" w14:textId="2C8C818E" w:rsidR="00A50C97" w:rsidRPr="00EA0472" w:rsidRDefault="007F2DD7" w:rsidP="00CF13EC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</w:pPr>
      <w:r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WHEREAS, financial planning as a global citizenship skill has the potential to help millions 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take control – and </w:t>
      </w:r>
      <w:r w:rsidR="00A50C97" w:rsidRPr="00EA0472">
        <w:rPr>
          <w:rStyle w:val="Emphasis"/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stay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 xml:space="preserve"> in control – of their financial </w:t>
      </w:r>
      <w:r w:rsidR="00E4486F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futures</w:t>
      </w:r>
      <w:r w:rsidR="00A50C97" w:rsidRPr="00EA0472">
        <w:rPr>
          <w:rFonts w:ascii="Arial" w:hAnsi="Arial" w:cs="Arial"/>
          <w:color w:val="000000" w:themeColor="text1"/>
          <w:sz w:val="22"/>
          <w:szCs w:val="22"/>
          <w:shd w:val="clear" w:color="auto" w:fill="FFFFFF"/>
        </w:rPr>
        <w:t>;</w:t>
      </w:r>
    </w:p>
    <w:p w14:paraId="389EE81A" w14:textId="77777777" w:rsidR="00CA7C0D" w:rsidRPr="00EA0472" w:rsidRDefault="00CA7C0D" w:rsidP="00C17E8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</w:p>
    <w:p w14:paraId="23BF81A8" w14:textId="2F303AED" w:rsidR="00E4486F" w:rsidRPr="00EA0472" w:rsidRDefault="00C17E84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NOW, THEREFORE, I</w:t>
      </w:r>
      <w:r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>,</w:t>
      </w:r>
      <w:r w:rsidR="00E4486F"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[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Name of Local</w:t>
      </w:r>
      <w:r w:rsidR="007F3162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, Regional or 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National Governmen</w:t>
      </w:r>
      <w:r w:rsidR="00E660FB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t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 Representative</w:t>
      </w:r>
      <w:r w:rsidR="00E4486F" w:rsidRPr="0090376A">
        <w:rPr>
          <w:rStyle w:val="normaltextrun"/>
          <w:rFonts w:ascii="Arial" w:hAnsi="Arial" w:cs="Arial"/>
          <w:color w:val="000000" w:themeColor="text1"/>
          <w:sz w:val="22"/>
          <w:szCs w:val="22"/>
        </w:rPr>
        <w:t>], [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Official Title of Local</w:t>
      </w:r>
      <w:r w:rsidR="007F3162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, Regional or 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National Governmen</w:t>
      </w:r>
      <w:r w:rsidR="00E660FB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t</w:t>
      </w:r>
      <w:r w:rsidR="00E4486F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 Representative</w:t>
      </w:r>
      <w:r w:rsidR="00E4486F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], </w:t>
      </w:r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do hereby declare </w:t>
      </w:r>
      <w:r w:rsidR="00670059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the first Wednesday in October as </w:t>
      </w:r>
    </w:p>
    <w:p w14:paraId="4D090FE0" w14:textId="77777777" w:rsidR="00E4486F" w:rsidRPr="00EA0472" w:rsidRDefault="00E4486F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</w:p>
    <w:p w14:paraId="3E599AC1" w14:textId="2E815D74" w:rsidR="00E4486F" w:rsidRPr="00EA0472" w:rsidRDefault="00670059" w:rsidP="00E4486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</w:rPr>
      </w:pPr>
      <w:r w:rsidRPr="00EA0472">
        <w:rPr>
          <w:rStyle w:val="normaltextrun"/>
          <w:rFonts w:ascii="Arial" w:hAnsi="Arial" w:cs="Arial"/>
          <w:i/>
          <w:iCs/>
          <w:color w:val="000000" w:themeColor="text1"/>
          <w:sz w:val="22"/>
          <w:szCs w:val="22"/>
        </w:rPr>
        <w:t>World Financial Planning Day</w:t>
      </w:r>
    </w:p>
    <w:p w14:paraId="2BA27498" w14:textId="77777777" w:rsidR="00E4486F" w:rsidRPr="00EA0472" w:rsidRDefault="00E4486F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</w:p>
    <w:p w14:paraId="433AEF3C" w14:textId="28859B2B" w:rsidR="00C17E84" w:rsidRPr="00EA0472" w:rsidRDefault="00670059" w:rsidP="00C17E84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in [</w:t>
      </w:r>
      <w:r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City</w:t>
      </w:r>
      <w:r w:rsidR="007F3162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, State/</w:t>
      </w:r>
      <w:proofErr w:type="gramStart"/>
      <w:r w:rsidR="007F3162"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>Province</w:t>
      </w:r>
      <w:proofErr w:type="gramEnd"/>
      <w:r w:rsidRPr="00007EBB">
        <w:rPr>
          <w:rStyle w:val="normaltextrun"/>
          <w:rFonts w:ascii="Arial" w:hAnsi="Arial" w:cs="Arial"/>
          <w:color w:val="000000" w:themeColor="text1"/>
          <w:sz w:val="22"/>
          <w:szCs w:val="22"/>
          <w:highlight w:val="yellow"/>
        </w:rPr>
        <w:t xml:space="preserve"> or Territory</w:t>
      </w:r>
      <w:r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]</w:t>
      </w:r>
      <w:r w:rsidR="00E4486F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, and I encourage all people to join me in this special observance</w:t>
      </w:r>
      <w:r w:rsidR="00007EBB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on 5 October</w:t>
      </w:r>
      <w:r w:rsidR="00E4486F" w:rsidRPr="00EA0472">
        <w:rPr>
          <w:rStyle w:val="normaltextrun"/>
          <w:rFonts w:ascii="Arial" w:hAnsi="Arial" w:cs="Arial"/>
          <w:color w:val="000000" w:themeColor="text1"/>
          <w:sz w:val="22"/>
          <w:szCs w:val="22"/>
        </w:rPr>
        <w:t>.</w:t>
      </w:r>
    </w:p>
    <w:p w14:paraId="0E7FD6F1" w14:textId="7EE20467" w:rsidR="00C17E84" w:rsidRPr="00EA0472" w:rsidRDefault="00E4486F" w:rsidP="00C17E8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EA0472">
        <w:rPr>
          <w:rStyle w:val="normaltextrun"/>
          <w:rFonts w:ascii="Arial" w:hAnsi="Arial" w:cs="Arial"/>
          <w:sz w:val="22"/>
          <w:szCs w:val="22"/>
        </w:rPr>
        <w:tab/>
      </w:r>
      <w:r w:rsidRPr="00EA0472">
        <w:rPr>
          <w:rStyle w:val="normaltextrun"/>
          <w:rFonts w:ascii="Arial" w:hAnsi="Arial" w:cs="Arial"/>
          <w:sz w:val="22"/>
          <w:szCs w:val="22"/>
        </w:rPr>
        <w:tab/>
      </w:r>
      <w:r w:rsidRPr="00EA0472">
        <w:rPr>
          <w:rStyle w:val="normaltextrun"/>
          <w:rFonts w:ascii="Arial" w:hAnsi="Arial" w:cs="Arial"/>
          <w:sz w:val="22"/>
          <w:szCs w:val="22"/>
        </w:rPr>
        <w:tab/>
      </w:r>
    </w:p>
    <w:p w14:paraId="3616C728" w14:textId="62FB07B1" w:rsidR="00EA0472" w:rsidRPr="00EA0472" w:rsidRDefault="00E4486F" w:rsidP="006D5A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EA0472">
        <w:rPr>
          <w:rStyle w:val="normaltextrun"/>
          <w:rFonts w:ascii="Arial" w:hAnsi="Arial" w:cs="Arial"/>
          <w:sz w:val="22"/>
          <w:szCs w:val="22"/>
        </w:rPr>
        <w:t>Signed this [</w:t>
      </w:r>
      <w:r w:rsidRPr="00007EBB">
        <w:rPr>
          <w:rStyle w:val="normaltextrun"/>
          <w:rFonts w:ascii="Arial" w:hAnsi="Arial" w:cs="Arial"/>
          <w:sz w:val="22"/>
          <w:szCs w:val="22"/>
          <w:highlight w:val="yellow"/>
        </w:rPr>
        <w:t>XX</w:t>
      </w:r>
      <w:r w:rsidRPr="00EA0472">
        <w:rPr>
          <w:rStyle w:val="normaltextrun"/>
          <w:rFonts w:ascii="Arial" w:hAnsi="Arial" w:cs="Arial"/>
          <w:sz w:val="22"/>
          <w:szCs w:val="22"/>
        </w:rPr>
        <w:t>] day of [</w:t>
      </w:r>
      <w:r w:rsidRPr="00007EBB">
        <w:rPr>
          <w:rStyle w:val="normaltextrun"/>
          <w:rFonts w:ascii="Arial" w:hAnsi="Arial" w:cs="Arial"/>
          <w:sz w:val="22"/>
          <w:szCs w:val="22"/>
          <w:highlight w:val="yellow"/>
        </w:rPr>
        <w:t>Month</w:t>
      </w:r>
      <w:r w:rsidRPr="00EA0472">
        <w:rPr>
          <w:rStyle w:val="normaltextrun"/>
          <w:rFonts w:ascii="Arial" w:hAnsi="Arial" w:cs="Arial"/>
          <w:sz w:val="22"/>
          <w:szCs w:val="22"/>
        </w:rPr>
        <w:t>], 202</w:t>
      </w:r>
      <w:r w:rsidR="00007EBB">
        <w:rPr>
          <w:rStyle w:val="normaltextrun"/>
          <w:rFonts w:ascii="Arial" w:hAnsi="Arial" w:cs="Arial"/>
          <w:sz w:val="22"/>
          <w:szCs w:val="22"/>
        </w:rPr>
        <w:t>2</w:t>
      </w:r>
    </w:p>
    <w:p w14:paraId="275605C0" w14:textId="77777777" w:rsidR="00EA0472" w:rsidRPr="00EA0472" w:rsidRDefault="00EA0472" w:rsidP="006D5A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0538384C" w14:textId="3FCFF0CF" w:rsidR="00E4486F" w:rsidRPr="00EA0472" w:rsidRDefault="00E4486F" w:rsidP="006D5A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EA0472">
        <w:rPr>
          <w:rStyle w:val="normaltextrun"/>
          <w:rFonts w:ascii="Arial" w:hAnsi="Arial" w:cs="Arial"/>
          <w:sz w:val="22"/>
          <w:szCs w:val="22"/>
        </w:rPr>
        <w:t>[</w:t>
      </w:r>
      <w:r w:rsidRPr="00007EBB">
        <w:rPr>
          <w:rStyle w:val="normaltextrun"/>
          <w:rFonts w:ascii="Arial" w:hAnsi="Arial" w:cs="Arial"/>
          <w:sz w:val="22"/>
          <w:szCs w:val="22"/>
          <w:highlight w:val="yellow"/>
        </w:rPr>
        <w:t>Signature</w:t>
      </w:r>
      <w:r w:rsidRPr="00EA0472">
        <w:rPr>
          <w:rStyle w:val="normaltextrun"/>
          <w:rFonts w:ascii="Arial" w:hAnsi="Arial" w:cs="Arial"/>
          <w:sz w:val="22"/>
          <w:szCs w:val="22"/>
        </w:rPr>
        <w:t>]</w:t>
      </w:r>
    </w:p>
    <w:p w14:paraId="367B85CE" w14:textId="3BC9004F" w:rsidR="00E4486F" w:rsidRDefault="00E4486F" w:rsidP="006D5A0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291DB3B0" w14:textId="003F2ABC" w:rsidR="00E4486F" w:rsidRPr="00D037BF" w:rsidRDefault="00E4486F" w:rsidP="006D5A0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sectPr w:rsidR="00E4486F" w:rsidRPr="00D037B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76467" w14:textId="77777777" w:rsidR="00EB29EF" w:rsidRDefault="00EB29EF" w:rsidP="00A94A2E">
      <w:pPr>
        <w:spacing w:after="0" w:line="240" w:lineRule="auto"/>
      </w:pPr>
      <w:r>
        <w:separator/>
      </w:r>
    </w:p>
  </w:endnote>
  <w:endnote w:type="continuationSeparator" w:id="0">
    <w:p w14:paraId="34021F18" w14:textId="77777777" w:rsidR="00EB29EF" w:rsidRDefault="00EB29EF" w:rsidP="00A94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FF063" w14:textId="77777777" w:rsidR="00EB29EF" w:rsidRDefault="00EB29EF" w:rsidP="00A94A2E">
      <w:pPr>
        <w:spacing w:after="0" w:line="240" w:lineRule="auto"/>
      </w:pPr>
      <w:r>
        <w:separator/>
      </w:r>
    </w:p>
  </w:footnote>
  <w:footnote w:type="continuationSeparator" w:id="0">
    <w:p w14:paraId="18A440A2" w14:textId="77777777" w:rsidR="00EB29EF" w:rsidRDefault="00EB29EF" w:rsidP="00A94A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A378C" w14:textId="71C94064" w:rsidR="00A94A2E" w:rsidRDefault="00A94A2E" w:rsidP="00A94A2E">
    <w:pPr>
      <w:pStyle w:val="Header"/>
      <w:jc w:val="right"/>
    </w:pPr>
    <w:r>
      <w:rPr>
        <w:noProof/>
      </w:rPr>
      <w:t xml:space="preserve">  </w:t>
    </w:r>
    <w:r w:rsidR="00C17B85">
      <w:rPr>
        <w:noProof/>
      </w:rPr>
      <w:drawing>
        <wp:inline distT="0" distB="0" distL="0" distR="0" wp14:anchorId="50B84020" wp14:editId="046B5BE0">
          <wp:extent cx="1704975" cy="724251"/>
          <wp:effectExtent l="0" t="0" r="0" b="0"/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4362" cy="7409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1D4A4F" w14:textId="77777777" w:rsidR="00A94A2E" w:rsidRPr="00A94A2E" w:rsidRDefault="00A94A2E" w:rsidP="00A94A2E">
    <w:pPr>
      <w:pStyle w:val="Header"/>
      <w:jc w:val="right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C2C0E"/>
    <w:multiLevelType w:val="multilevel"/>
    <w:tmpl w:val="BE569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722F62"/>
    <w:multiLevelType w:val="multilevel"/>
    <w:tmpl w:val="EBD6F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1792513">
    <w:abstractNumId w:val="1"/>
  </w:num>
  <w:num w:numId="2" w16cid:durableId="168567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1NjA0MDEwNrZQ0lEKTi0uzszPAykwqQUAeKzUSCwAAAA="/>
  </w:docVars>
  <w:rsids>
    <w:rsidRoot w:val="2E43FAB9"/>
    <w:rsid w:val="00007EBB"/>
    <w:rsid w:val="002D25E4"/>
    <w:rsid w:val="002D6642"/>
    <w:rsid w:val="0031431B"/>
    <w:rsid w:val="00320B80"/>
    <w:rsid w:val="003A20DB"/>
    <w:rsid w:val="003F7167"/>
    <w:rsid w:val="0040592C"/>
    <w:rsid w:val="0045485A"/>
    <w:rsid w:val="00455A6F"/>
    <w:rsid w:val="00467B79"/>
    <w:rsid w:val="00476095"/>
    <w:rsid w:val="005656FF"/>
    <w:rsid w:val="00634E16"/>
    <w:rsid w:val="006549CF"/>
    <w:rsid w:val="00663CA3"/>
    <w:rsid w:val="00670059"/>
    <w:rsid w:val="00694BDE"/>
    <w:rsid w:val="006D5A0E"/>
    <w:rsid w:val="0078271A"/>
    <w:rsid w:val="007D1F74"/>
    <w:rsid w:val="007F2808"/>
    <w:rsid w:val="007F2DD7"/>
    <w:rsid w:val="007F3162"/>
    <w:rsid w:val="008D2BF3"/>
    <w:rsid w:val="0090376A"/>
    <w:rsid w:val="009B6A92"/>
    <w:rsid w:val="00A50C97"/>
    <w:rsid w:val="00A62C07"/>
    <w:rsid w:val="00A94A2E"/>
    <w:rsid w:val="00B669C7"/>
    <w:rsid w:val="00BC2835"/>
    <w:rsid w:val="00C17B85"/>
    <w:rsid w:val="00C17E84"/>
    <w:rsid w:val="00CA7C0D"/>
    <w:rsid w:val="00CE36AD"/>
    <w:rsid w:val="00CF13EC"/>
    <w:rsid w:val="00D037BF"/>
    <w:rsid w:val="00D04444"/>
    <w:rsid w:val="00E01A04"/>
    <w:rsid w:val="00E4486F"/>
    <w:rsid w:val="00E660FB"/>
    <w:rsid w:val="00EA0472"/>
    <w:rsid w:val="00EB29EF"/>
    <w:rsid w:val="00EC06CC"/>
    <w:rsid w:val="00EF4AF9"/>
    <w:rsid w:val="00F5481B"/>
    <w:rsid w:val="00FB08B2"/>
    <w:rsid w:val="2E43F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9FDB8C1"/>
  <w15:chartTrackingRefBased/>
  <w15:docId w15:val="{780947C3-6430-48BA-844C-AEF07CB3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1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17E84"/>
  </w:style>
  <w:style w:type="character" w:customStyle="1" w:styleId="eop">
    <w:name w:val="eop"/>
    <w:basedOn w:val="DefaultParagraphFont"/>
    <w:rsid w:val="00C17E84"/>
  </w:style>
  <w:style w:type="paragraph" w:styleId="BalloonText">
    <w:name w:val="Balloon Text"/>
    <w:basedOn w:val="Normal"/>
    <w:link w:val="BalloonTextChar"/>
    <w:uiPriority w:val="99"/>
    <w:semiHidden/>
    <w:unhideWhenUsed/>
    <w:rsid w:val="002D2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5E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00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00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00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00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0059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50C97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660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94A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A2E"/>
  </w:style>
  <w:style w:type="paragraph" w:styleId="Footer">
    <w:name w:val="footer"/>
    <w:basedOn w:val="Normal"/>
    <w:link w:val="FooterChar"/>
    <w:uiPriority w:val="99"/>
    <w:unhideWhenUsed/>
    <w:rsid w:val="00A94A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6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5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097B6D6175F849AAA0244B674E931F" ma:contentTypeVersion="12" ma:contentTypeDescription="Create a new document." ma:contentTypeScope="" ma:versionID="8756e78bce7e49cb582a20518d955267">
  <xsd:schema xmlns:xsd="http://www.w3.org/2001/XMLSchema" xmlns:xs="http://www.w3.org/2001/XMLSchema" xmlns:p="http://schemas.microsoft.com/office/2006/metadata/properties" xmlns:ns2="955efbd1-cae2-4e26-825d-a7c33a4d9696" xmlns:ns3="d6a4a633-01f3-4465-83da-d255cae6cf9a" targetNamespace="http://schemas.microsoft.com/office/2006/metadata/properties" ma:root="true" ma:fieldsID="0efce280378145b2f1c68da1f560eed8" ns2:_="" ns3:_="">
    <xsd:import namespace="955efbd1-cae2-4e26-825d-a7c33a4d9696"/>
    <xsd:import namespace="d6a4a633-01f3-4465-83da-d255cae6cf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efbd1-cae2-4e26-825d-a7c33a4d96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4a633-01f3-4465-83da-d255cae6cf9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6a4a633-01f3-4465-83da-d255cae6cf9a">
      <UserInfo>
        <DisplayName>Zimmerman, Ryan</DisplayName>
        <AccountId>2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59B9FD-8695-4913-BCDC-173FC207A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5efbd1-cae2-4e26-825d-a7c33a4d9696"/>
    <ds:schemaRef ds:uri="d6a4a633-01f3-4465-83da-d255cae6cf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BF5DE4-9FA8-4F8F-A325-382C9AB1DD9A}">
  <ds:schemaRefs>
    <ds:schemaRef ds:uri="http://schemas.microsoft.com/office/2006/metadata/properties"/>
    <ds:schemaRef ds:uri="http://schemas.microsoft.com/office/infopath/2007/PartnerControls"/>
    <ds:schemaRef ds:uri="d6a4a633-01f3-4465-83da-d255cae6cf9a"/>
  </ds:schemaRefs>
</ds:datastoreItem>
</file>

<file path=customXml/itemProps3.xml><?xml version="1.0" encoding="utf-8"?>
<ds:datastoreItem xmlns:ds="http://schemas.openxmlformats.org/officeDocument/2006/customXml" ds:itemID="{73DA26B9-6169-4812-A543-C42DDB29F1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erholt, Maddie</dc:creator>
  <cp:keywords/>
  <dc:description/>
  <cp:lastModifiedBy>Ryanne Harrah</cp:lastModifiedBy>
  <cp:revision>3</cp:revision>
  <cp:lastPrinted>2019-09-10T20:22:00Z</cp:lastPrinted>
  <dcterms:created xsi:type="dcterms:W3CDTF">2022-07-19T19:39:00Z</dcterms:created>
  <dcterms:modified xsi:type="dcterms:W3CDTF">2022-07-19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097B6D6175F849AAA0244B674E931F</vt:lpwstr>
  </property>
</Properties>
</file>